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2314E852" w:rsidR="0087755C" w:rsidRPr="00BF4624" w:rsidRDefault="009274B2" w:rsidP="0087755C">
      <w:pPr>
        <w:spacing w:after="0" w:line="360" w:lineRule="auto"/>
        <w:jc w:val="center"/>
        <w:rPr>
          <w:rFonts w:ascii="Times New Roman" w:hAnsi="Times New Roman"/>
          <w:b/>
          <w:sz w:val="32"/>
          <w:szCs w:val="32"/>
        </w:rPr>
      </w:pPr>
      <w:r w:rsidRPr="009274B2">
        <w:rPr>
          <w:b/>
          <w:bCs/>
        </w:rPr>
        <w:t xml:space="preserve"> </w:t>
      </w:r>
      <w:r w:rsidRPr="009274B2">
        <w:rPr>
          <w:b/>
          <w:bCs/>
          <w:sz w:val="40"/>
          <w:szCs w:val="40"/>
          <w:u w:val="single"/>
        </w:rPr>
        <w:t>Plant Disease Detection AI</w:t>
      </w:r>
      <w:r w:rsidRPr="009274B2">
        <w:rPr>
          <w:rFonts w:ascii="Times New Roman" w:hAnsi="Times New Roman"/>
          <w:b/>
          <w:sz w:val="52"/>
          <w:szCs w:val="52"/>
        </w:rPr>
        <w:t xml:space="preserve"> </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48EC0530" w14:textId="26CB8297" w:rsidR="0087755C" w:rsidRDefault="0087755C" w:rsidP="0087755C">
      <w:pPr>
        <w:jc w:val="center"/>
        <w:rPr>
          <w:rFonts w:ascii="Times New Roman" w:hAnsi="Times New Roman"/>
          <w:sz w:val="24"/>
          <w:szCs w:val="24"/>
        </w:rPr>
      </w:pPr>
      <w:r w:rsidRPr="0087755C">
        <w:rPr>
          <w:rFonts w:ascii="Times New Roman" w:hAnsi="Times New Roman"/>
          <w:b/>
          <w:sz w:val="24"/>
          <w:szCs w:val="24"/>
        </w:rPr>
        <w:t xml:space="preserve"> (</w:t>
      </w:r>
      <w:r w:rsidR="009274B2">
        <w:rPr>
          <w:rFonts w:ascii="Times New Roman" w:hAnsi="Times New Roman"/>
          <w:b/>
          <w:sz w:val="24"/>
          <w:szCs w:val="24"/>
        </w:rPr>
        <w:t>E23CSEU1080) Sumit Parashar</w:t>
      </w: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701BFC59" w:rsidR="0087755C" w:rsidRPr="0087755C" w:rsidRDefault="009274B2" w:rsidP="0087755C">
      <w:pPr>
        <w:jc w:val="center"/>
        <w:rPr>
          <w:rFonts w:ascii="Times New Roman" w:hAnsi="Times New Roman"/>
          <w:b/>
          <w:sz w:val="24"/>
          <w:szCs w:val="24"/>
        </w:rPr>
      </w:pPr>
      <w:r>
        <w:rPr>
          <w:rFonts w:ascii="Times New Roman" w:hAnsi="Times New Roman"/>
          <w:b/>
          <w:sz w:val="24"/>
          <w:szCs w:val="24"/>
        </w:rPr>
        <w:t>Mr. Amit Soni Arya</w:t>
      </w:r>
      <w:r w:rsidR="0087755C" w:rsidRPr="00F63F22">
        <w:rPr>
          <w:rFonts w:ascii="Times New Roman" w:hAnsi="Times New Roman"/>
          <w:b/>
          <w:color w:val="FF0000"/>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lastRenderedPageBreak/>
              <w:t>Sr.No</w:t>
            </w:r>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795E5DDD" w:rsidR="0087755C" w:rsidRDefault="009274B2" w:rsidP="0087755C">
            <w:pPr>
              <w:jc w:val="center"/>
              <w:rPr>
                <w:rFonts w:ascii="Times New Roman" w:hAnsi="Times New Roman"/>
                <w:sz w:val="20"/>
                <w:szCs w:val="20"/>
              </w:rPr>
            </w:pPr>
            <w:r>
              <w:rPr>
                <w:rFonts w:ascii="Times New Roman" w:hAnsi="Times New Roman"/>
                <w:sz w:val="20"/>
                <w:szCs w:val="20"/>
              </w:rPr>
              <w:t>1.</w:t>
            </w:r>
          </w:p>
        </w:tc>
        <w:tc>
          <w:tcPr>
            <w:tcW w:w="6945" w:type="dxa"/>
          </w:tcPr>
          <w:p w14:paraId="41B83DB5" w14:textId="597C0A42" w:rsidR="0087755C" w:rsidRPr="009274B2" w:rsidRDefault="009274B2" w:rsidP="009274B2">
            <w:pPr>
              <w:jc w:val="center"/>
              <w:rPr>
                <w:b/>
                <w:bCs/>
              </w:rPr>
            </w:pPr>
            <w:r w:rsidRPr="007636AA">
              <w:rPr>
                <w:b/>
                <w:bCs/>
              </w:rPr>
              <w:t>Introduction</w:t>
            </w:r>
          </w:p>
        </w:tc>
        <w:tc>
          <w:tcPr>
            <w:tcW w:w="1185" w:type="dxa"/>
          </w:tcPr>
          <w:p w14:paraId="54243001" w14:textId="77777777" w:rsidR="0087755C" w:rsidRDefault="0087755C" w:rsidP="0087755C">
            <w:pPr>
              <w:jc w:val="center"/>
              <w:rPr>
                <w:rFonts w:ascii="Times New Roman" w:hAnsi="Times New Roman"/>
                <w:sz w:val="20"/>
                <w:szCs w:val="20"/>
              </w:rPr>
            </w:pPr>
          </w:p>
        </w:tc>
      </w:tr>
      <w:tr w:rsidR="0087755C" w14:paraId="070B43DA" w14:textId="77777777" w:rsidTr="0087755C">
        <w:trPr>
          <w:trHeight w:val="317"/>
        </w:trPr>
        <w:tc>
          <w:tcPr>
            <w:tcW w:w="988" w:type="dxa"/>
          </w:tcPr>
          <w:p w14:paraId="7661F8A5" w14:textId="2B765F32" w:rsidR="0087755C" w:rsidRDefault="009274B2" w:rsidP="0087755C">
            <w:pPr>
              <w:jc w:val="center"/>
              <w:rPr>
                <w:rFonts w:ascii="Times New Roman" w:hAnsi="Times New Roman"/>
                <w:sz w:val="20"/>
                <w:szCs w:val="20"/>
              </w:rPr>
            </w:pPr>
            <w:r>
              <w:rPr>
                <w:rFonts w:ascii="Times New Roman" w:hAnsi="Times New Roman"/>
                <w:sz w:val="20"/>
                <w:szCs w:val="20"/>
              </w:rPr>
              <w:t>2.</w:t>
            </w:r>
          </w:p>
        </w:tc>
        <w:tc>
          <w:tcPr>
            <w:tcW w:w="6945" w:type="dxa"/>
          </w:tcPr>
          <w:p w14:paraId="278CBCDE" w14:textId="5AFC2DE3" w:rsidR="0087755C" w:rsidRDefault="009274B2" w:rsidP="0087755C">
            <w:pPr>
              <w:jc w:val="center"/>
              <w:rPr>
                <w:rFonts w:ascii="Times New Roman" w:hAnsi="Times New Roman"/>
                <w:sz w:val="20"/>
                <w:szCs w:val="20"/>
              </w:rPr>
            </w:pPr>
            <w:r w:rsidRPr="007636AA">
              <w:rPr>
                <w:b/>
                <w:bCs/>
              </w:rPr>
              <w:t>Objectives</w:t>
            </w:r>
          </w:p>
        </w:tc>
        <w:tc>
          <w:tcPr>
            <w:tcW w:w="1185" w:type="dxa"/>
          </w:tcPr>
          <w:p w14:paraId="5D364BEA" w14:textId="77777777" w:rsidR="0087755C" w:rsidRDefault="0087755C" w:rsidP="0087755C">
            <w:pPr>
              <w:jc w:val="center"/>
              <w:rPr>
                <w:rFonts w:ascii="Times New Roman" w:hAnsi="Times New Roman"/>
                <w:sz w:val="20"/>
                <w:szCs w:val="20"/>
              </w:rPr>
            </w:pPr>
          </w:p>
        </w:tc>
      </w:tr>
      <w:tr w:rsidR="009274B2" w14:paraId="0686C917" w14:textId="77777777" w:rsidTr="0087755C">
        <w:trPr>
          <w:trHeight w:val="317"/>
        </w:trPr>
        <w:tc>
          <w:tcPr>
            <w:tcW w:w="988" w:type="dxa"/>
          </w:tcPr>
          <w:p w14:paraId="33BBE24F" w14:textId="71983E54" w:rsidR="009274B2" w:rsidRDefault="009274B2" w:rsidP="0087755C">
            <w:pPr>
              <w:jc w:val="center"/>
              <w:rPr>
                <w:rFonts w:ascii="Times New Roman" w:hAnsi="Times New Roman"/>
                <w:sz w:val="20"/>
                <w:szCs w:val="20"/>
              </w:rPr>
            </w:pPr>
            <w:r>
              <w:rPr>
                <w:rFonts w:ascii="Times New Roman" w:hAnsi="Times New Roman"/>
                <w:sz w:val="20"/>
                <w:szCs w:val="20"/>
              </w:rPr>
              <w:t>3.</w:t>
            </w:r>
          </w:p>
        </w:tc>
        <w:tc>
          <w:tcPr>
            <w:tcW w:w="6945" w:type="dxa"/>
          </w:tcPr>
          <w:p w14:paraId="49E5B1F6" w14:textId="747E1BC8" w:rsidR="009274B2" w:rsidRPr="007636AA" w:rsidRDefault="009274B2" w:rsidP="0087755C">
            <w:pPr>
              <w:jc w:val="center"/>
              <w:rPr>
                <w:b/>
                <w:bCs/>
              </w:rPr>
            </w:pPr>
            <w:r w:rsidRPr="007636AA">
              <w:rPr>
                <w:b/>
                <w:bCs/>
              </w:rPr>
              <w:t>Technology Stack</w:t>
            </w:r>
          </w:p>
        </w:tc>
        <w:tc>
          <w:tcPr>
            <w:tcW w:w="1185" w:type="dxa"/>
          </w:tcPr>
          <w:p w14:paraId="0BE90C3A" w14:textId="77777777" w:rsidR="009274B2" w:rsidRDefault="009274B2" w:rsidP="0087755C">
            <w:pPr>
              <w:jc w:val="center"/>
              <w:rPr>
                <w:rFonts w:ascii="Times New Roman" w:hAnsi="Times New Roman"/>
                <w:sz w:val="20"/>
                <w:szCs w:val="20"/>
              </w:rPr>
            </w:pPr>
          </w:p>
        </w:tc>
      </w:tr>
      <w:tr w:rsidR="009274B2" w14:paraId="7224C63D" w14:textId="77777777" w:rsidTr="0087755C">
        <w:trPr>
          <w:trHeight w:val="317"/>
        </w:trPr>
        <w:tc>
          <w:tcPr>
            <w:tcW w:w="988" w:type="dxa"/>
          </w:tcPr>
          <w:p w14:paraId="3ACEEBED" w14:textId="35938186" w:rsidR="009274B2" w:rsidRDefault="009274B2" w:rsidP="0087755C">
            <w:pPr>
              <w:jc w:val="center"/>
              <w:rPr>
                <w:rFonts w:ascii="Times New Roman" w:hAnsi="Times New Roman"/>
                <w:sz w:val="20"/>
                <w:szCs w:val="20"/>
              </w:rPr>
            </w:pPr>
            <w:r>
              <w:rPr>
                <w:rFonts w:ascii="Times New Roman" w:hAnsi="Times New Roman"/>
                <w:sz w:val="20"/>
                <w:szCs w:val="20"/>
              </w:rPr>
              <w:t>4.</w:t>
            </w:r>
          </w:p>
        </w:tc>
        <w:tc>
          <w:tcPr>
            <w:tcW w:w="6945" w:type="dxa"/>
          </w:tcPr>
          <w:p w14:paraId="2F3DABDB" w14:textId="3E99D249" w:rsidR="009274B2" w:rsidRPr="007636AA" w:rsidRDefault="009274B2" w:rsidP="0087755C">
            <w:pPr>
              <w:jc w:val="center"/>
              <w:rPr>
                <w:b/>
                <w:bCs/>
              </w:rPr>
            </w:pPr>
            <w:r w:rsidRPr="007636AA">
              <w:rPr>
                <w:b/>
                <w:bCs/>
              </w:rPr>
              <w:t>Methodology</w:t>
            </w:r>
          </w:p>
        </w:tc>
        <w:tc>
          <w:tcPr>
            <w:tcW w:w="1185" w:type="dxa"/>
          </w:tcPr>
          <w:p w14:paraId="6BF6B258" w14:textId="77777777" w:rsidR="009274B2" w:rsidRDefault="009274B2" w:rsidP="0087755C">
            <w:pPr>
              <w:jc w:val="center"/>
              <w:rPr>
                <w:rFonts w:ascii="Times New Roman" w:hAnsi="Times New Roman"/>
                <w:sz w:val="20"/>
                <w:szCs w:val="20"/>
              </w:rPr>
            </w:pPr>
          </w:p>
        </w:tc>
      </w:tr>
      <w:tr w:rsidR="009274B2" w14:paraId="5C305BDB" w14:textId="77777777" w:rsidTr="0087755C">
        <w:trPr>
          <w:trHeight w:val="317"/>
        </w:trPr>
        <w:tc>
          <w:tcPr>
            <w:tcW w:w="988" w:type="dxa"/>
          </w:tcPr>
          <w:p w14:paraId="7F433350" w14:textId="5A839416" w:rsidR="009274B2" w:rsidRDefault="009274B2" w:rsidP="0087755C">
            <w:pPr>
              <w:jc w:val="center"/>
              <w:rPr>
                <w:rFonts w:ascii="Times New Roman" w:hAnsi="Times New Roman"/>
                <w:sz w:val="20"/>
                <w:szCs w:val="20"/>
              </w:rPr>
            </w:pPr>
            <w:r>
              <w:rPr>
                <w:rFonts w:ascii="Times New Roman" w:hAnsi="Times New Roman"/>
                <w:sz w:val="20"/>
                <w:szCs w:val="20"/>
              </w:rPr>
              <w:t>5.</w:t>
            </w:r>
          </w:p>
        </w:tc>
        <w:tc>
          <w:tcPr>
            <w:tcW w:w="6945" w:type="dxa"/>
          </w:tcPr>
          <w:p w14:paraId="50148B4F" w14:textId="72360FF6" w:rsidR="009274B2" w:rsidRPr="007636AA" w:rsidRDefault="009274B2" w:rsidP="0087755C">
            <w:pPr>
              <w:jc w:val="center"/>
              <w:rPr>
                <w:b/>
                <w:bCs/>
              </w:rPr>
            </w:pPr>
            <w:r w:rsidRPr="007636AA">
              <w:rPr>
                <w:b/>
                <w:bCs/>
              </w:rPr>
              <w:t>Implementation</w:t>
            </w:r>
          </w:p>
        </w:tc>
        <w:tc>
          <w:tcPr>
            <w:tcW w:w="1185" w:type="dxa"/>
          </w:tcPr>
          <w:p w14:paraId="3F312A4B" w14:textId="77777777" w:rsidR="009274B2" w:rsidRDefault="009274B2" w:rsidP="0087755C">
            <w:pPr>
              <w:jc w:val="center"/>
              <w:rPr>
                <w:rFonts w:ascii="Times New Roman" w:hAnsi="Times New Roman"/>
                <w:sz w:val="20"/>
                <w:szCs w:val="20"/>
              </w:rPr>
            </w:pPr>
          </w:p>
        </w:tc>
      </w:tr>
      <w:tr w:rsidR="009274B2" w14:paraId="086BBFBB" w14:textId="77777777" w:rsidTr="0087755C">
        <w:trPr>
          <w:trHeight w:val="317"/>
        </w:trPr>
        <w:tc>
          <w:tcPr>
            <w:tcW w:w="988" w:type="dxa"/>
          </w:tcPr>
          <w:p w14:paraId="737C1878" w14:textId="2D3362BE" w:rsidR="009274B2" w:rsidRDefault="009274B2" w:rsidP="0087755C">
            <w:pPr>
              <w:jc w:val="center"/>
              <w:rPr>
                <w:rFonts w:ascii="Times New Roman" w:hAnsi="Times New Roman"/>
                <w:sz w:val="20"/>
                <w:szCs w:val="20"/>
              </w:rPr>
            </w:pPr>
            <w:r>
              <w:rPr>
                <w:rFonts w:ascii="Times New Roman" w:hAnsi="Times New Roman"/>
                <w:sz w:val="20"/>
                <w:szCs w:val="20"/>
              </w:rPr>
              <w:t>6.</w:t>
            </w:r>
          </w:p>
        </w:tc>
        <w:tc>
          <w:tcPr>
            <w:tcW w:w="6945" w:type="dxa"/>
          </w:tcPr>
          <w:p w14:paraId="7AC395D2" w14:textId="5D76B2F5" w:rsidR="009274B2" w:rsidRPr="007636AA" w:rsidRDefault="009274B2" w:rsidP="0087755C">
            <w:pPr>
              <w:jc w:val="center"/>
              <w:rPr>
                <w:b/>
                <w:bCs/>
              </w:rPr>
            </w:pPr>
            <w:r w:rsidRPr="007636AA">
              <w:rPr>
                <w:b/>
                <w:bCs/>
              </w:rPr>
              <w:t>Results</w:t>
            </w:r>
          </w:p>
        </w:tc>
        <w:tc>
          <w:tcPr>
            <w:tcW w:w="1185" w:type="dxa"/>
          </w:tcPr>
          <w:p w14:paraId="3C579E96" w14:textId="77777777" w:rsidR="009274B2" w:rsidRDefault="009274B2" w:rsidP="0087755C">
            <w:pPr>
              <w:jc w:val="center"/>
              <w:rPr>
                <w:rFonts w:ascii="Times New Roman" w:hAnsi="Times New Roman"/>
                <w:sz w:val="20"/>
                <w:szCs w:val="20"/>
              </w:rPr>
            </w:pPr>
          </w:p>
        </w:tc>
      </w:tr>
      <w:tr w:rsidR="009274B2" w14:paraId="076B1BCC" w14:textId="77777777" w:rsidTr="0087755C">
        <w:trPr>
          <w:trHeight w:val="317"/>
        </w:trPr>
        <w:tc>
          <w:tcPr>
            <w:tcW w:w="988" w:type="dxa"/>
          </w:tcPr>
          <w:p w14:paraId="24F62077" w14:textId="6F49255F" w:rsidR="009274B2" w:rsidRDefault="009274B2" w:rsidP="0087755C">
            <w:pPr>
              <w:jc w:val="center"/>
              <w:rPr>
                <w:rFonts w:ascii="Times New Roman" w:hAnsi="Times New Roman"/>
                <w:sz w:val="20"/>
                <w:szCs w:val="20"/>
              </w:rPr>
            </w:pPr>
            <w:r>
              <w:rPr>
                <w:rFonts w:ascii="Times New Roman" w:hAnsi="Times New Roman"/>
                <w:sz w:val="20"/>
                <w:szCs w:val="20"/>
              </w:rPr>
              <w:t>7.</w:t>
            </w:r>
          </w:p>
        </w:tc>
        <w:tc>
          <w:tcPr>
            <w:tcW w:w="6945" w:type="dxa"/>
          </w:tcPr>
          <w:p w14:paraId="114837EB" w14:textId="51D3973B" w:rsidR="009274B2" w:rsidRPr="007636AA" w:rsidRDefault="009274B2" w:rsidP="0087755C">
            <w:pPr>
              <w:jc w:val="center"/>
              <w:rPr>
                <w:b/>
                <w:bCs/>
              </w:rPr>
            </w:pPr>
            <w:r w:rsidRPr="007636AA">
              <w:rPr>
                <w:b/>
                <w:bCs/>
              </w:rPr>
              <w:t>Challenges and Limitations</w:t>
            </w:r>
          </w:p>
        </w:tc>
        <w:tc>
          <w:tcPr>
            <w:tcW w:w="1185" w:type="dxa"/>
          </w:tcPr>
          <w:p w14:paraId="1A95FF2D" w14:textId="77777777" w:rsidR="009274B2" w:rsidRDefault="009274B2" w:rsidP="0087755C">
            <w:pPr>
              <w:jc w:val="center"/>
              <w:rPr>
                <w:rFonts w:ascii="Times New Roman" w:hAnsi="Times New Roman"/>
                <w:sz w:val="20"/>
                <w:szCs w:val="20"/>
              </w:rPr>
            </w:pPr>
          </w:p>
        </w:tc>
      </w:tr>
      <w:tr w:rsidR="009274B2" w14:paraId="7D93A1F0" w14:textId="77777777" w:rsidTr="0087755C">
        <w:trPr>
          <w:trHeight w:val="317"/>
        </w:trPr>
        <w:tc>
          <w:tcPr>
            <w:tcW w:w="988" w:type="dxa"/>
          </w:tcPr>
          <w:p w14:paraId="0C1E0079" w14:textId="74702801" w:rsidR="009274B2" w:rsidRDefault="009274B2" w:rsidP="0087755C">
            <w:pPr>
              <w:jc w:val="center"/>
              <w:rPr>
                <w:rFonts w:ascii="Times New Roman" w:hAnsi="Times New Roman"/>
                <w:sz w:val="20"/>
                <w:szCs w:val="20"/>
              </w:rPr>
            </w:pPr>
            <w:r>
              <w:rPr>
                <w:rFonts w:ascii="Times New Roman" w:hAnsi="Times New Roman"/>
                <w:sz w:val="20"/>
                <w:szCs w:val="20"/>
              </w:rPr>
              <w:t>8.</w:t>
            </w:r>
          </w:p>
        </w:tc>
        <w:tc>
          <w:tcPr>
            <w:tcW w:w="6945" w:type="dxa"/>
          </w:tcPr>
          <w:p w14:paraId="7604E491" w14:textId="28DDC66B" w:rsidR="009274B2" w:rsidRPr="007636AA" w:rsidRDefault="009274B2" w:rsidP="0087755C">
            <w:pPr>
              <w:jc w:val="center"/>
              <w:rPr>
                <w:b/>
                <w:bCs/>
              </w:rPr>
            </w:pPr>
            <w:r w:rsidRPr="007636AA">
              <w:rPr>
                <w:b/>
                <w:bCs/>
              </w:rPr>
              <w:t>Future Work</w:t>
            </w:r>
          </w:p>
        </w:tc>
        <w:tc>
          <w:tcPr>
            <w:tcW w:w="1185" w:type="dxa"/>
          </w:tcPr>
          <w:p w14:paraId="34C17AE0" w14:textId="77777777" w:rsidR="009274B2" w:rsidRDefault="009274B2" w:rsidP="0087755C">
            <w:pPr>
              <w:jc w:val="center"/>
              <w:rPr>
                <w:rFonts w:ascii="Times New Roman" w:hAnsi="Times New Roman"/>
                <w:sz w:val="20"/>
                <w:szCs w:val="20"/>
              </w:rPr>
            </w:pPr>
          </w:p>
        </w:tc>
      </w:tr>
      <w:tr w:rsidR="009274B2" w14:paraId="14BEB6F3" w14:textId="77777777" w:rsidTr="0087755C">
        <w:trPr>
          <w:trHeight w:val="317"/>
        </w:trPr>
        <w:tc>
          <w:tcPr>
            <w:tcW w:w="988" w:type="dxa"/>
          </w:tcPr>
          <w:p w14:paraId="0ED6AD16" w14:textId="3A6DE4AA" w:rsidR="009274B2" w:rsidRDefault="009274B2" w:rsidP="0087755C">
            <w:pPr>
              <w:jc w:val="center"/>
              <w:rPr>
                <w:rFonts w:ascii="Times New Roman" w:hAnsi="Times New Roman"/>
                <w:sz w:val="20"/>
                <w:szCs w:val="20"/>
              </w:rPr>
            </w:pPr>
            <w:r>
              <w:rPr>
                <w:rFonts w:ascii="Times New Roman" w:hAnsi="Times New Roman"/>
                <w:sz w:val="20"/>
                <w:szCs w:val="20"/>
              </w:rPr>
              <w:t>9.</w:t>
            </w:r>
          </w:p>
        </w:tc>
        <w:tc>
          <w:tcPr>
            <w:tcW w:w="6945" w:type="dxa"/>
          </w:tcPr>
          <w:p w14:paraId="5CBAEE7F" w14:textId="2C4F52AB" w:rsidR="009274B2" w:rsidRPr="007636AA" w:rsidRDefault="009274B2" w:rsidP="0087755C">
            <w:pPr>
              <w:jc w:val="center"/>
              <w:rPr>
                <w:b/>
                <w:bCs/>
              </w:rPr>
            </w:pPr>
            <w:r w:rsidRPr="007636AA">
              <w:rPr>
                <w:b/>
                <w:bCs/>
              </w:rPr>
              <w:t>Conclusion</w:t>
            </w:r>
          </w:p>
        </w:tc>
        <w:tc>
          <w:tcPr>
            <w:tcW w:w="1185" w:type="dxa"/>
          </w:tcPr>
          <w:p w14:paraId="0A5C5F3F" w14:textId="77777777" w:rsidR="009274B2" w:rsidRDefault="009274B2" w:rsidP="0087755C">
            <w:pPr>
              <w:jc w:val="center"/>
              <w:rPr>
                <w:rFonts w:ascii="Times New Roman" w:hAnsi="Times New Roman"/>
                <w:sz w:val="20"/>
                <w:szCs w:val="20"/>
              </w:rPr>
            </w:pPr>
          </w:p>
        </w:tc>
      </w:tr>
      <w:tr w:rsidR="009274B2" w14:paraId="3B3EEC88" w14:textId="77777777" w:rsidTr="0087755C">
        <w:trPr>
          <w:trHeight w:val="317"/>
        </w:trPr>
        <w:tc>
          <w:tcPr>
            <w:tcW w:w="988" w:type="dxa"/>
          </w:tcPr>
          <w:p w14:paraId="7D02CCD0" w14:textId="0A1F2FFE" w:rsidR="009274B2" w:rsidRDefault="009274B2" w:rsidP="0087755C">
            <w:pPr>
              <w:jc w:val="center"/>
              <w:rPr>
                <w:rFonts w:ascii="Times New Roman" w:hAnsi="Times New Roman"/>
                <w:sz w:val="20"/>
                <w:szCs w:val="20"/>
              </w:rPr>
            </w:pPr>
            <w:r>
              <w:rPr>
                <w:rFonts w:ascii="Times New Roman" w:hAnsi="Times New Roman"/>
                <w:sz w:val="20"/>
                <w:szCs w:val="20"/>
              </w:rPr>
              <w:t>10.</w:t>
            </w:r>
          </w:p>
        </w:tc>
        <w:tc>
          <w:tcPr>
            <w:tcW w:w="6945" w:type="dxa"/>
          </w:tcPr>
          <w:p w14:paraId="6F78315C" w14:textId="51C4EAAD" w:rsidR="009274B2" w:rsidRPr="007636AA" w:rsidRDefault="009274B2" w:rsidP="0087755C">
            <w:pPr>
              <w:jc w:val="center"/>
              <w:rPr>
                <w:b/>
                <w:bCs/>
              </w:rPr>
            </w:pPr>
            <w:r w:rsidRPr="007636AA">
              <w:rPr>
                <w:b/>
                <w:bCs/>
              </w:rPr>
              <w:t>References</w:t>
            </w:r>
          </w:p>
        </w:tc>
        <w:tc>
          <w:tcPr>
            <w:tcW w:w="1185" w:type="dxa"/>
          </w:tcPr>
          <w:p w14:paraId="710A828A" w14:textId="77777777" w:rsidR="009274B2" w:rsidRDefault="009274B2" w:rsidP="0087755C">
            <w:pPr>
              <w:jc w:val="center"/>
              <w:rPr>
                <w:rFonts w:ascii="Times New Roman" w:hAnsi="Times New Roman"/>
                <w:sz w:val="20"/>
                <w:szCs w:val="20"/>
              </w:rPr>
            </w:pP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76D2FF88" w14:textId="77777777" w:rsidR="00604CC8" w:rsidRPr="007636AA" w:rsidRDefault="00604CC8" w:rsidP="00604CC8">
      <w:pPr>
        <w:rPr>
          <w:b/>
          <w:bCs/>
        </w:rPr>
      </w:pPr>
      <w:r w:rsidRPr="007636AA">
        <w:rPr>
          <w:b/>
          <w:bCs/>
        </w:rPr>
        <w:t>1. Introduction</w:t>
      </w:r>
    </w:p>
    <w:p w14:paraId="17A1EAC3" w14:textId="77777777" w:rsidR="00604CC8" w:rsidRPr="007636AA" w:rsidRDefault="00604CC8" w:rsidP="00604CC8">
      <w:r w:rsidRPr="007636AA">
        <w:t>Agriculture is vital for food security and economic stability. However, plant diseases can severely impact crop yields. This project aims to develop an AI-powered system that detects plant diseases from images, providing farmers and agricultural experts with timely information to manage crop health effectively.</w:t>
      </w:r>
    </w:p>
    <w:p w14:paraId="39B7F31D" w14:textId="77777777" w:rsidR="00604CC8" w:rsidRPr="007636AA" w:rsidRDefault="00604CC8" w:rsidP="00604CC8">
      <w:pPr>
        <w:rPr>
          <w:b/>
          <w:bCs/>
        </w:rPr>
      </w:pPr>
      <w:r w:rsidRPr="007636AA">
        <w:rPr>
          <w:b/>
          <w:bCs/>
        </w:rPr>
        <w:t>2. Objectives</w:t>
      </w:r>
    </w:p>
    <w:p w14:paraId="60F662D2" w14:textId="77777777" w:rsidR="00604CC8" w:rsidRPr="007636AA" w:rsidRDefault="00604CC8" w:rsidP="00604CC8">
      <w:pPr>
        <w:numPr>
          <w:ilvl w:val="0"/>
          <w:numId w:val="1"/>
        </w:numPr>
      </w:pPr>
      <w:r w:rsidRPr="007636AA">
        <w:t>To create a user-friendly interface for uploading plant images.</w:t>
      </w:r>
    </w:p>
    <w:p w14:paraId="6739F079" w14:textId="77777777" w:rsidR="00604CC8" w:rsidRPr="007636AA" w:rsidRDefault="00604CC8" w:rsidP="00604CC8">
      <w:pPr>
        <w:numPr>
          <w:ilvl w:val="0"/>
          <w:numId w:val="1"/>
        </w:numPr>
      </w:pPr>
      <w:r w:rsidRPr="007636AA">
        <w:t>To develop a convolutional neural network (CNN) model that accurately classifies plant diseases.</w:t>
      </w:r>
    </w:p>
    <w:p w14:paraId="34CB3829" w14:textId="77777777" w:rsidR="00604CC8" w:rsidRPr="007636AA" w:rsidRDefault="00604CC8" w:rsidP="00604CC8">
      <w:pPr>
        <w:numPr>
          <w:ilvl w:val="0"/>
          <w:numId w:val="1"/>
        </w:numPr>
      </w:pPr>
      <w:r w:rsidRPr="007636AA">
        <w:t>To deliver results with actionable recommendations based on detected diseases.</w:t>
      </w:r>
    </w:p>
    <w:p w14:paraId="552D8EF8" w14:textId="77777777" w:rsidR="00604CC8" w:rsidRPr="007636AA" w:rsidRDefault="00604CC8" w:rsidP="00604CC8">
      <w:pPr>
        <w:rPr>
          <w:b/>
          <w:bCs/>
        </w:rPr>
      </w:pPr>
      <w:r w:rsidRPr="007636AA">
        <w:rPr>
          <w:b/>
          <w:bCs/>
        </w:rPr>
        <w:t>3. Technology Stack</w:t>
      </w:r>
    </w:p>
    <w:p w14:paraId="4FD2B475" w14:textId="77777777" w:rsidR="00604CC8" w:rsidRPr="007636AA" w:rsidRDefault="00604CC8" w:rsidP="00604CC8">
      <w:pPr>
        <w:numPr>
          <w:ilvl w:val="0"/>
          <w:numId w:val="6"/>
        </w:numPr>
      </w:pPr>
      <w:r w:rsidRPr="007636AA">
        <w:rPr>
          <w:b/>
          <w:bCs/>
        </w:rPr>
        <w:t>Frontend</w:t>
      </w:r>
      <w:r w:rsidRPr="007636AA">
        <w:t>: Streamlit for creating the user interface.</w:t>
      </w:r>
    </w:p>
    <w:p w14:paraId="6161C9B7" w14:textId="77777777" w:rsidR="00604CC8" w:rsidRPr="007636AA" w:rsidRDefault="00604CC8" w:rsidP="00604CC8">
      <w:pPr>
        <w:numPr>
          <w:ilvl w:val="0"/>
          <w:numId w:val="6"/>
        </w:numPr>
      </w:pPr>
      <w:r w:rsidRPr="007636AA">
        <w:rPr>
          <w:b/>
          <w:bCs/>
        </w:rPr>
        <w:t>Backend</w:t>
      </w:r>
      <w:r w:rsidRPr="007636AA">
        <w:t>: TensorFlow for model training and predictions.</w:t>
      </w:r>
    </w:p>
    <w:p w14:paraId="7F8449D1" w14:textId="77777777" w:rsidR="00604CC8" w:rsidRPr="007636AA" w:rsidRDefault="00604CC8" w:rsidP="00604CC8">
      <w:pPr>
        <w:numPr>
          <w:ilvl w:val="0"/>
          <w:numId w:val="6"/>
        </w:numPr>
      </w:pPr>
      <w:r w:rsidRPr="007636AA">
        <w:rPr>
          <w:b/>
          <w:bCs/>
        </w:rPr>
        <w:t>Model</w:t>
      </w:r>
      <w:r w:rsidRPr="007636AA">
        <w:t xml:space="preserve">: CNN </w:t>
      </w:r>
      <w:r>
        <w:t>model is used</w:t>
      </w:r>
      <w:r w:rsidRPr="007636AA">
        <w:t>.</w:t>
      </w:r>
    </w:p>
    <w:p w14:paraId="1110DD0D" w14:textId="77777777" w:rsidR="00604CC8" w:rsidRPr="007636AA" w:rsidRDefault="00604CC8" w:rsidP="00604CC8">
      <w:pPr>
        <w:numPr>
          <w:ilvl w:val="0"/>
          <w:numId w:val="6"/>
        </w:numPr>
      </w:pPr>
      <w:r w:rsidRPr="007636AA">
        <w:rPr>
          <w:b/>
          <w:bCs/>
        </w:rPr>
        <w:t>Deployment</w:t>
      </w:r>
      <w:r w:rsidRPr="007636AA">
        <w:t>: Streamlit for web-based access.</w:t>
      </w:r>
    </w:p>
    <w:p w14:paraId="2CEF8200" w14:textId="5E06BF90" w:rsidR="00604CC8" w:rsidRPr="007636AA" w:rsidRDefault="00604CC8" w:rsidP="00604CC8">
      <w:pPr>
        <w:rPr>
          <w:b/>
          <w:bCs/>
        </w:rPr>
      </w:pPr>
      <w:r>
        <w:rPr>
          <w:b/>
          <w:bCs/>
        </w:rPr>
        <w:t xml:space="preserve">4. </w:t>
      </w:r>
      <w:r w:rsidRPr="007636AA">
        <w:rPr>
          <w:b/>
          <w:bCs/>
        </w:rPr>
        <w:t>Methodology</w:t>
      </w:r>
    </w:p>
    <w:p w14:paraId="7B5AFB7C" w14:textId="77777777" w:rsidR="00604CC8" w:rsidRPr="007636AA" w:rsidRDefault="00604CC8" w:rsidP="00604CC8">
      <w:pPr>
        <w:rPr>
          <w:b/>
          <w:bCs/>
        </w:rPr>
      </w:pPr>
      <w:r w:rsidRPr="007636AA">
        <w:rPr>
          <w:b/>
          <w:bCs/>
        </w:rPr>
        <w:t>4.1 Data Collection</w:t>
      </w:r>
    </w:p>
    <w:p w14:paraId="6C6EBACE" w14:textId="77777777" w:rsidR="00604CC8" w:rsidRPr="007636AA" w:rsidRDefault="00604CC8" w:rsidP="00604CC8">
      <w:r w:rsidRPr="007636AA">
        <w:t>Data was sourced from public datasets</w:t>
      </w:r>
      <w:r>
        <w:t xml:space="preserve"> available on Kaggle</w:t>
      </w:r>
      <w:r w:rsidRPr="007636AA">
        <w:t>.</w:t>
      </w:r>
    </w:p>
    <w:p w14:paraId="6F016D4A" w14:textId="77777777" w:rsidR="00604CC8" w:rsidRPr="007636AA" w:rsidRDefault="00604CC8" w:rsidP="00604CC8">
      <w:pPr>
        <w:rPr>
          <w:b/>
          <w:bCs/>
        </w:rPr>
      </w:pPr>
      <w:r w:rsidRPr="007636AA">
        <w:rPr>
          <w:b/>
          <w:bCs/>
        </w:rPr>
        <w:t>4.2 Model Development</w:t>
      </w:r>
    </w:p>
    <w:p w14:paraId="24CAA4D9" w14:textId="77777777" w:rsidR="00604CC8" w:rsidRPr="007636AA" w:rsidRDefault="00604CC8" w:rsidP="00604CC8">
      <w:pPr>
        <w:numPr>
          <w:ilvl w:val="0"/>
          <w:numId w:val="7"/>
        </w:numPr>
      </w:pPr>
      <w:r w:rsidRPr="007636AA">
        <w:rPr>
          <w:b/>
          <w:bCs/>
        </w:rPr>
        <w:t>Data Preprocessing</w:t>
      </w:r>
      <w:r w:rsidRPr="007636AA">
        <w:t>: Images were resized to 128x128 pixels and normalized for training.</w:t>
      </w:r>
    </w:p>
    <w:p w14:paraId="0D22E124" w14:textId="77777777" w:rsidR="00604CC8" w:rsidRPr="007636AA" w:rsidRDefault="00604CC8" w:rsidP="00604CC8">
      <w:pPr>
        <w:numPr>
          <w:ilvl w:val="0"/>
          <w:numId w:val="7"/>
        </w:numPr>
      </w:pPr>
      <w:r w:rsidRPr="007636AA">
        <w:rPr>
          <w:b/>
          <w:bCs/>
        </w:rPr>
        <w:t>Model Training</w:t>
      </w:r>
      <w:r w:rsidRPr="007636AA">
        <w:t xml:space="preserve">: A CNN was built and trained on the dataset, achieving an accuracy of over </w:t>
      </w:r>
      <w:r>
        <w:t>97</w:t>
      </w:r>
      <w:r w:rsidRPr="007636AA">
        <w:t>%.</w:t>
      </w:r>
    </w:p>
    <w:p w14:paraId="0E23E06C" w14:textId="77777777" w:rsidR="00604CC8" w:rsidRPr="007636AA" w:rsidRDefault="00604CC8" w:rsidP="00604CC8">
      <w:pPr>
        <w:numPr>
          <w:ilvl w:val="0"/>
          <w:numId w:val="7"/>
        </w:numPr>
      </w:pPr>
      <w:r w:rsidRPr="007636AA">
        <w:rPr>
          <w:b/>
          <w:bCs/>
        </w:rPr>
        <w:lastRenderedPageBreak/>
        <w:t>Model Saving</w:t>
      </w:r>
      <w:r w:rsidRPr="007636AA">
        <w:t>: The trained model was saved in the Keras format for easy loading during predictions.</w:t>
      </w:r>
    </w:p>
    <w:p w14:paraId="11654782" w14:textId="77777777" w:rsidR="00604CC8" w:rsidRPr="007636AA" w:rsidRDefault="00604CC8" w:rsidP="00604CC8">
      <w:pPr>
        <w:rPr>
          <w:b/>
          <w:bCs/>
        </w:rPr>
      </w:pPr>
      <w:r w:rsidRPr="007636AA">
        <w:rPr>
          <w:b/>
          <w:bCs/>
        </w:rPr>
        <w:t>4.3 Application Development</w:t>
      </w:r>
    </w:p>
    <w:p w14:paraId="75750982" w14:textId="77777777" w:rsidR="00604CC8" w:rsidRPr="007636AA" w:rsidRDefault="00604CC8" w:rsidP="00604CC8">
      <w:pPr>
        <w:numPr>
          <w:ilvl w:val="0"/>
          <w:numId w:val="8"/>
        </w:numPr>
      </w:pPr>
      <w:r w:rsidRPr="007636AA">
        <w:rPr>
          <w:b/>
          <w:bCs/>
        </w:rPr>
        <w:t>User Interface</w:t>
      </w:r>
      <w:r w:rsidRPr="007636AA">
        <w:t>: Built using Streamlit, allowing users to upload images and receive disease predictions.</w:t>
      </w:r>
    </w:p>
    <w:p w14:paraId="25FAC4C7" w14:textId="77777777" w:rsidR="00604CC8" w:rsidRPr="007636AA" w:rsidRDefault="00604CC8" w:rsidP="00604CC8">
      <w:pPr>
        <w:numPr>
          <w:ilvl w:val="0"/>
          <w:numId w:val="8"/>
        </w:numPr>
      </w:pPr>
      <w:r w:rsidRPr="007636AA">
        <w:rPr>
          <w:b/>
          <w:bCs/>
        </w:rPr>
        <w:t>Image Prediction Function</w:t>
      </w:r>
      <w:r w:rsidRPr="007636AA">
        <w:t>: A function was created to handle image uploads, preprocess the images, and predict using the trained model.</w:t>
      </w:r>
    </w:p>
    <w:p w14:paraId="205BC636" w14:textId="77777777" w:rsidR="00604CC8" w:rsidRPr="007636AA" w:rsidRDefault="00604CC8" w:rsidP="00604CC8">
      <w:pPr>
        <w:rPr>
          <w:b/>
          <w:bCs/>
        </w:rPr>
      </w:pPr>
      <w:r w:rsidRPr="007636AA">
        <w:rPr>
          <w:b/>
          <w:bCs/>
        </w:rPr>
        <w:t>4.4 Deployment</w:t>
      </w:r>
    </w:p>
    <w:p w14:paraId="7BCFB6C4" w14:textId="77777777" w:rsidR="00604CC8" w:rsidRDefault="00604CC8" w:rsidP="00604CC8">
      <w:r w:rsidRPr="007636AA">
        <w:t>The application was deployed using Streamlit, allowing users to access the disease detection system via a web browser.</w:t>
      </w:r>
    </w:p>
    <w:p w14:paraId="0C0CD233" w14:textId="77777777" w:rsidR="00604CC8" w:rsidRPr="007636AA" w:rsidRDefault="00604CC8" w:rsidP="00604CC8">
      <w:pPr>
        <w:rPr>
          <w:b/>
          <w:bCs/>
        </w:rPr>
      </w:pPr>
      <w:r w:rsidRPr="007636AA">
        <w:rPr>
          <w:b/>
          <w:bCs/>
        </w:rPr>
        <w:t>5. Implementation</w:t>
      </w:r>
    </w:p>
    <w:p w14:paraId="62E89E1B" w14:textId="77777777" w:rsidR="00604CC8" w:rsidRPr="007636AA" w:rsidRDefault="00604CC8" w:rsidP="00604CC8">
      <w:r w:rsidRPr="007636AA">
        <w:t>The following code snippet outlines the key components of the application:</w:t>
      </w:r>
    </w:p>
    <w:p w14:paraId="110658C3" w14:textId="77777777" w:rsidR="00604CC8" w:rsidRPr="007636AA" w:rsidRDefault="00604CC8" w:rsidP="00604CC8">
      <w:r w:rsidRPr="007636AA">
        <w:t>import streamlit as st</w:t>
      </w:r>
    </w:p>
    <w:p w14:paraId="3B87FA58" w14:textId="77777777" w:rsidR="00604CC8" w:rsidRPr="007636AA" w:rsidRDefault="00604CC8" w:rsidP="00604CC8">
      <w:r w:rsidRPr="007636AA">
        <w:t>import tensorflow as tf</w:t>
      </w:r>
    </w:p>
    <w:p w14:paraId="6A9BE313" w14:textId="77777777" w:rsidR="00604CC8" w:rsidRPr="007636AA" w:rsidRDefault="00604CC8" w:rsidP="00604CC8">
      <w:r w:rsidRPr="007636AA">
        <w:t>import numpy as np</w:t>
      </w:r>
    </w:p>
    <w:p w14:paraId="79633953" w14:textId="77777777" w:rsidR="00604CC8" w:rsidRPr="007636AA" w:rsidRDefault="00604CC8" w:rsidP="00604CC8"/>
    <w:p w14:paraId="6E9B14CB" w14:textId="77777777" w:rsidR="00604CC8" w:rsidRPr="007636AA" w:rsidRDefault="00604CC8" w:rsidP="00604CC8">
      <w:r w:rsidRPr="007636AA">
        <w:t># Background styling</w:t>
      </w:r>
    </w:p>
    <w:p w14:paraId="4E79A276" w14:textId="77777777" w:rsidR="00604CC8" w:rsidRPr="007636AA" w:rsidRDefault="00604CC8" w:rsidP="00604CC8">
      <w:r w:rsidRPr="007636AA">
        <w:t>page_bg_img = """</w:t>
      </w:r>
    </w:p>
    <w:p w14:paraId="2B5A664E" w14:textId="77777777" w:rsidR="00604CC8" w:rsidRPr="007636AA" w:rsidRDefault="00604CC8" w:rsidP="00604CC8">
      <w:r w:rsidRPr="007636AA">
        <w:t>&lt;style&gt;</w:t>
      </w:r>
    </w:p>
    <w:p w14:paraId="46138538" w14:textId="77777777" w:rsidR="00604CC8" w:rsidRPr="007636AA" w:rsidRDefault="00604CC8" w:rsidP="00604CC8">
      <w:r w:rsidRPr="007636AA">
        <w:t>[data-testid="stAppViewContainer"]{</w:t>
      </w:r>
    </w:p>
    <w:p w14:paraId="75EA88BC" w14:textId="77777777" w:rsidR="00604CC8" w:rsidRPr="007636AA" w:rsidRDefault="00604CC8" w:rsidP="00604CC8">
      <w:r w:rsidRPr="007636AA">
        <w:t>background-size: cover;</w:t>
      </w:r>
    </w:p>
    <w:p w14:paraId="418C9ADE" w14:textId="77777777" w:rsidR="00604CC8" w:rsidRPr="007636AA" w:rsidRDefault="00604CC8" w:rsidP="00604CC8">
      <w:r w:rsidRPr="007636AA">
        <w:t>}</w:t>
      </w:r>
    </w:p>
    <w:p w14:paraId="4A1E192E" w14:textId="77777777" w:rsidR="00604CC8" w:rsidRPr="007636AA" w:rsidRDefault="00604CC8" w:rsidP="00604CC8">
      <w:r w:rsidRPr="007636AA">
        <w:t>&lt;/style&gt;</w:t>
      </w:r>
    </w:p>
    <w:p w14:paraId="7FB8CE14" w14:textId="77777777" w:rsidR="00604CC8" w:rsidRPr="007636AA" w:rsidRDefault="00604CC8" w:rsidP="00604CC8">
      <w:r w:rsidRPr="007636AA">
        <w:t>"""</w:t>
      </w:r>
    </w:p>
    <w:p w14:paraId="6FC6C355" w14:textId="77777777" w:rsidR="00604CC8" w:rsidRPr="007636AA" w:rsidRDefault="00604CC8" w:rsidP="00604CC8">
      <w:r w:rsidRPr="007636AA">
        <w:t>st.markdown(page_bg_img, unsafe_allow_html=True)</w:t>
      </w:r>
    </w:p>
    <w:p w14:paraId="37408DA3" w14:textId="77777777" w:rsidR="00604CC8" w:rsidRPr="007636AA" w:rsidRDefault="00604CC8" w:rsidP="00604CC8"/>
    <w:p w14:paraId="4286867F" w14:textId="77777777" w:rsidR="00604CC8" w:rsidRPr="007636AA" w:rsidRDefault="00604CC8" w:rsidP="00604CC8">
      <w:r w:rsidRPr="007636AA">
        <w:t># Function for model prediction</w:t>
      </w:r>
    </w:p>
    <w:p w14:paraId="3DE29FA3" w14:textId="77777777" w:rsidR="00604CC8" w:rsidRPr="007636AA" w:rsidRDefault="00604CC8" w:rsidP="00604CC8">
      <w:r w:rsidRPr="007636AA">
        <w:t>def model_prediction(test_image):</w:t>
      </w:r>
    </w:p>
    <w:p w14:paraId="3A130077" w14:textId="77777777" w:rsidR="00604CC8" w:rsidRPr="007636AA" w:rsidRDefault="00604CC8" w:rsidP="00604CC8">
      <w:r w:rsidRPr="007636AA">
        <w:t xml:space="preserve">    model = tf.keras.models.load_model("trained_plant_disease_model.keras")</w:t>
      </w:r>
    </w:p>
    <w:p w14:paraId="06059D51" w14:textId="77777777" w:rsidR="00604CC8" w:rsidRPr="007636AA" w:rsidRDefault="00604CC8" w:rsidP="00604CC8">
      <w:r w:rsidRPr="007636AA">
        <w:lastRenderedPageBreak/>
        <w:t xml:space="preserve">    image = tf.keras.preprocessing.image.load_img(test_image, target_size=(128, 128))</w:t>
      </w:r>
    </w:p>
    <w:p w14:paraId="2070D5DD" w14:textId="77777777" w:rsidR="00604CC8" w:rsidRPr="007636AA" w:rsidRDefault="00604CC8" w:rsidP="00604CC8">
      <w:r w:rsidRPr="007636AA">
        <w:t xml:space="preserve">    input_arr = tf.keras.preprocessing.image.img_to_array(image)</w:t>
      </w:r>
    </w:p>
    <w:p w14:paraId="23C943EC" w14:textId="77777777" w:rsidR="00604CC8" w:rsidRPr="007636AA" w:rsidRDefault="00604CC8" w:rsidP="00604CC8">
      <w:r w:rsidRPr="007636AA">
        <w:t xml:space="preserve">    input_arr = np.array([input_arr]) </w:t>
      </w:r>
    </w:p>
    <w:p w14:paraId="7B3F76E5" w14:textId="77777777" w:rsidR="00604CC8" w:rsidRPr="007636AA" w:rsidRDefault="00604CC8" w:rsidP="00604CC8">
      <w:r w:rsidRPr="007636AA">
        <w:t xml:space="preserve">    predictions = model.predict(input_arr)</w:t>
      </w:r>
    </w:p>
    <w:p w14:paraId="4CC117F1" w14:textId="77777777" w:rsidR="00604CC8" w:rsidRPr="007636AA" w:rsidRDefault="00604CC8" w:rsidP="00604CC8">
      <w:r w:rsidRPr="007636AA">
        <w:t xml:space="preserve">    return np.argmax(predictions)</w:t>
      </w:r>
    </w:p>
    <w:p w14:paraId="26C04FFE" w14:textId="77777777" w:rsidR="00604CC8" w:rsidRPr="007636AA" w:rsidRDefault="00604CC8" w:rsidP="00604CC8"/>
    <w:p w14:paraId="3AC99C24" w14:textId="77777777" w:rsidR="00604CC8" w:rsidRPr="007636AA" w:rsidRDefault="00604CC8" w:rsidP="00604CC8">
      <w:r w:rsidRPr="007636AA">
        <w:t># Sidebar and main page layout</w:t>
      </w:r>
    </w:p>
    <w:p w14:paraId="6377D4E3" w14:textId="77777777" w:rsidR="00604CC8" w:rsidRPr="007636AA" w:rsidRDefault="00604CC8" w:rsidP="00604CC8">
      <w:r w:rsidRPr="007636AA">
        <w:t>st.sidebar.title("Dashboard")</w:t>
      </w:r>
    </w:p>
    <w:p w14:paraId="072EF112" w14:textId="77777777" w:rsidR="00604CC8" w:rsidRPr="007636AA" w:rsidRDefault="00604CC8" w:rsidP="00604CC8">
      <w:r w:rsidRPr="007636AA">
        <w:t>app_mode = st.sidebar.selectbox("Select Page", ["Home", "Disease Detection"])</w:t>
      </w:r>
    </w:p>
    <w:p w14:paraId="2EE2E288" w14:textId="77777777" w:rsidR="00604CC8" w:rsidRPr="007636AA" w:rsidRDefault="00604CC8" w:rsidP="00604CC8"/>
    <w:p w14:paraId="51194E93" w14:textId="77777777" w:rsidR="00604CC8" w:rsidRPr="007636AA" w:rsidRDefault="00604CC8" w:rsidP="00604CC8">
      <w:r w:rsidRPr="007636AA">
        <w:t>if app_mode == "Home":</w:t>
      </w:r>
    </w:p>
    <w:p w14:paraId="52E84F11" w14:textId="77777777" w:rsidR="00604CC8" w:rsidRPr="007636AA" w:rsidRDefault="00604CC8" w:rsidP="00604CC8">
      <w:r w:rsidRPr="007636AA">
        <w:t xml:space="preserve">    st.title("Plant Disease Detection")</w:t>
      </w:r>
    </w:p>
    <w:p w14:paraId="352E2E12" w14:textId="77777777" w:rsidR="00604CC8" w:rsidRPr="007636AA" w:rsidRDefault="00604CC8" w:rsidP="00604CC8">
      <w:r w:rsidRPr="007636AA">
        <w:t xml:space="preserve">    st.write("Upload an image of a plant to detect diseases.")</w:t>
      </w:r>
    </w:p>
    <w:p w14:paraId="47AA3BC9" w14:textId="77777777" w:rsidR="00604CC8" w:rsidRPr="007636AA" w:rsidRDefault="00604CC8" w:rsidP="00604CC8">
      <w:r w:rsidRPr="007636AA">
        <w:t xml:space="preserve">    </w:t>
      </w:r>
    </w:p>
    <w:p w14:paraId="68C4604A" w14:textId="77777777" w:rsidR="00604CC8" w:rsidRPr="007636AA" w:rsidRDefault="00604CC8" w:rsidP="00604CC8">
      <w:r w:rsidRPr="007636AA">
        <w:t>elif app_mode == "Disease Detection":</w:t>
      </w:r>
    </w:p>
    <w:p w14:paraId="50AEE1A8" w14:textId="77777777" w:rsidR="00604CC8" w:rsidRPr="007636AA" w:rsidRDefault="00604CC8" w:rsidP="00604CC8">
      <w:r w:rsidRPr="007636AA">
        <w:t xml:space="preserve">    test_image = st.file_uploader("Upload Image", type=["jpg", "png"])</w:t>
      </w:r>
    </w:p>
    <w:p w14:paraId="6013BDA6" w14:textId="77777777" w:rsidR="00604CC8" w:rsidRPr="007636AA" w:rsidRDefault="00604CC8" w:rsidP="00604CC8">
      <w:r w:rsidRPr="007636AA">
        <w:t xml:space="preserve">    if st.button("Predict"):</w:t>
      </w:r>
    </w:p>
    <w:p w14:paraId="705F7E6A" w14:textId="77777777" w:rsidR="00604CC8" w:rsidRPr="007636AA" w:rsidRDefault="00604CC8" w:rsidP="00604CC8">
      <w:r w:rsidRPr="007636AA">
        <w:t xml:space="preserve">        result_index = model_prediction(test_image)</w:t>
      </w:r>
    </w:p>
    <w:p w14:paraId="1A81A50B" w14:textId="77777777" w:rsidR="00604CC8" w:rsidRPr="007636AA" w:rsidRDefault="00604CC8" w:rsidP="00604CC8">
      <w:r w:rsidRPr="007636AA">
        <w:t xml:space="preserve">        class_names = [...]  # List of class names</w:t>
      </w:r>
    </w:p>
    <w:p w14:paraId="7AA54646" w14:textId="77777777" w:rsidR="00604CC8" w:rsidRPr="007636AA" w:rsidRDefault="00604CC8" w:rsidP="00604CC8">
      <w:r w:rsidRPr="007636AA">
        <w:t xml:space="preserve">        st.success(f"Prediction: {class_names[result_index]}")</w:t>
      </w:r>
    </w:p>
    <w:p w14:paraId="665C471E" w14:textId="77777777" w:rsidR="00604CC8" w:rsidRPr="007636AA" w:rsidRDefault="00604CC8" w:rsidP="00604CC8"/>
    <w:p w14:paraId="34677E1C" w14:textId="6EEAE06A" w:rsidR="003035D7" w:rsidRPr="00604CC8" w:rsidRDefault="00604CC8" w:rsidP="00604CC8">
      <w:pPr>
        <w:spacing w:line="480" w:lineRule="auto"/>
        <w:rPr>
          <w:rFonts w:ascii="Times New Roman" w:hAnsi="Times New Roman"/>
          <w:b/>
          <w:bCs/>
          <w:sz w:val="20"/>
          <w:szCs w:val="20"/>
        </w:rPr>
      </w:pPr>
      <w:r>
        <w:rPr>
          <w:rFonts w:ascii="Times New Roman" w:hAnsi="Times New Roman"/>
          <w:b/>
          <w:bCs/>
          <w:sz w:val="20"/>
          <w:szCs w:val="20"/>
        </w:rPr>
        <w:t xml:space="preserve">6. </w:t>
      </w:r>
      <w:r w:rsidR="00F63F22" w:rsidRPr="00604CC8">
        <w:rPr>
          <w:rFonts w:ascii="Times New Roman" w:hAnsi="Times New Roman"/>
          <w:b/>
          <w:bCs/>
          <w:sz w:val="20"/>
          <w:szCs w:val="20"/>
        </w:rPr>
        <w:t>Hardware/Software Required</w:t>
      </w:r>
      <w:r w:rsidRPr="00604CC8">
        <w:rPr>
          <w:rFonts w:ascii="Times New Roman" w:hAnsi="Times New Roman"/>
          <w:b/>
          <w:bCs/>
          <w:sz w:val="20"/>
          <w:szCs w:val="20"/>
        </w:rPr>
        <w:t xml:space="preserve">: </w:t>
      </w:r>
    </w:p>
    <w:p w14:paraId="4140B98E" w14:textId="5E97120F" w:rsidR="00604CC8" w:rsidRPr="00604CC8" w:rsidRDefault="00604CC8" w:rsidP="00604CC8">
      <w:pPr>
        <w:spacing w:line="480" w:lineRule="auto"/>
        <w:rPr>
          <w:rFonts w:ascii="Times New Roman" w:hAnsi="Times New Roman"/>
          <w:b/>
          <w:bCs/>
          <w:sz w:val="20"/>
          <w:szCs w:val="20"/>
        </w:rPr>
      </w:pPr>
      <w:r w:rsidRPr="00604CC8">
        <w:rPr>
          <w:rFonts w:ascii="Times New Roman" w:hAnsi="Times New Roman"/>
          <w:b/>
          <w:bCs/>
          <w:sz w:val="20"/>
          <w:szCs w:val="20"/>
        </w:rPr>
        <w:t>The code can be run in any Python IDE(VS Code is most suitable) and you need Streamlit, Tensorflow and numpy installed.</w:t>
      </w:r>
    </w:p>
    <w:p w14:paraId="3D9BDEEA" w14:textId="77777777" w:rsidR="00604CC8" w:rsidRPr="00604CC8" w:rsidRDefault="00604CC8" w:rsidP="00604CC8">
      <w:pPr>
        <w:rPr>
          <w:b/>
          <w:bCs/>
        </w:rPr>
      </w:pPr>
      <w:r w:rsidRPr="00604CC8">
        <w:rPr>
          <w:b/>
          <w:bCs/>
        </w:rPr>
        <w:t>6. Results</w:t>
      </w:r>
    </w:p>
    <w:p w14:paraId="1FC3890E" w14:textId="77777777" w:rsidR="00604CC8" w:rsidRDefault="00604CC8" w:rsidP="00604CC8">
      <w:r w:rsidRPr="007636AA">
        <w:t>The application effectively detects a variety of plant diseases. Users can upload images, and the system provides instant feedback on the health of the plant along with the predicted disease name.</w:t>
      </w:r>
    </w:p>
    <w:p w14:paraId="7821532C" w14:textId="1F74C02B" w:rsidR="00604CC8" w:rsidRDefault="00604CC8" w:rsidP="00604CC8">
      <w:r>
        <w:lastRenderedPageBreak/>
        <w:t>HomePage:</w:t>
      </w:r>
    </w:p>
    <w:p w14:paraId="35C8B0D9" w14:textId="6B63492F" w:rsidR="00604CC8" w:rsidRPr="007636AA" w:rsidRDefault="00604CC8" w:rsidP="00604CC8">
      <w:r>
        <w:rPr>
          <w:noProof/>
          <w14:ligatures w14:val="standardContextual"/>
        </w:rPr>
        <w:drawing>
          <wp:inline distT="0" distB="0" distL="0" distR="0" wp14:anchorId="59A03910" wp14:editId="284D9F9F">
            <wp:extent cx="5731510" cy="3222625"/>
            <wp:effectExtent l="0" t="0" r="2540" b="0"/>
            <wp:docPr id="1703910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910030" name="Picture 1703910030"/>
                    <pic:cNvPicPr/>
                  </pic:nvPicPr>
                  <pic:blipFill>
                    <a:blip r:embed="rId6">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03722BDD" w14:textId="7B36FF52" w:rsidR="00604CC8" w:rsidRDefault="00604CC8" w:rsidP="00604CC8">
      <w:pPr>
        <w:spacing w:line="480" w:lineRule="auto"/>
        <w:jc w:val="both"/>
        <w:rPr>
          <w:rFonts w:ascii="Times New Roman" w:hAnsi="Times New Roman"/>
          <w:b/>
          <w:bCs/>
          <w:sz w:val="20"/>
          <w:szCs w:val="20"/>
        </w:rPr>
      </w:pPr>
      <w:r>
        <w:rPr>
          <w:rFonts w:ascii="Times New Roman" w:hAnsi="Times New Roman"/>
          <w:b/>
          <w:bCs/>
          <w:sz w:val="20"/>
          <w:szCs w:val="20"/>
        </w:rPr>
        <w:t>DashBoard:</w:t>
      </w:r>
    </w:p>
    <w:p w14:paraId="4E533677" w14:textId="3B769C4E" w:rsidR="00604CC8" w:rsidRDefault="00604CC8" w:rsidP="00604CC8">
      <w:pPr>
        <w:spacing w:line="480" w:lineRule="auto"/>
        <w:jc w:val="both"/>
        <w:rPr>
          <w:rFonts w:ascii="Times New Roman" w:hAnsi="Times New Roman"/>
          <w:b/>
          <w:bCs/>
          <w:sz w:val="20"/>
          <w:szCs w:val="20"/>
        </w:rPr>
      </w:pPr>
      <w:r>
        <w:rPr>
          <w:rFonts w:ascii="Times New Roman" w:hAnsi="Times New Roman"/>
          <w:b/>
          <w:bCs/>
          <w:noProof/>
          <w:sz w:val="20"/>
          <w:szCs w:val="20"/>
          <w14:ligatures w14:val="standardContextual"/>
        </w:rPr>
        <w:drawing>
          <wp:inline distT="0" distB="0" distL="0" distR="0" wp14:anchorId="50573F3E" wp14:editId="20B83DCC">
            <wp:extent cx="5731510" cy="3222625"/>
            <wp:effectExtent l="0" t="0" r="2540" b="0"/>
            <wp:docPr id="147390516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905164" name="Picture 2" descr="A screenshot of a computer&#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6D70F0C1" w14:textId="3B37D9FF" w:rsidR="00604CC8" w:rsidRDefault="00604CC8" w:rsidP="00604CC8">
      <w:pPr>
        <w:spacing w:line="480" w:lineRule="auto"/>
        <w:jc w:val="both"/>
        <w:rPr>
          <w:rFonts w:ascii="Times New Roman" w:hAnsi="Times New Roman"/>
          <w:b/>
          <w:bCs/>
          <w:sz w:val="20"/>
          <w:szCs w:val="20"/>
        </w:rPr>
      </w:pPr>
      <w:r>
        <w:rPr>
          <w:rFonts w:ascii="Times New Roman" w:hAnsi="Times New Roman"/>
          <w:b/>
          <w:bCs/>
          <w:sz w:val="20"/>
          <w:szCs w:val="20"/>
        </w:rPr>
        <w:t>OutPut:</w:t>
      </w:r>
    </w:p>
    <w:p w14:paraId="32AFC445" w14:textId="2C015187" w:rsidR="00604CC8" w:rsidRDefault="00604CC8" w:rsidP="00604CC8">
      <w:pPr>
        <w:spacing w:line="480" w:lineRule="auto"/>
        <w:ind w:left="360"/>
        <w:jc w:val="both"/>
        <w:rPr>
          <w:rFonts w:ascii="Times New Roman" w:hAnsi="Times New Roman"/>
          <w:b/>
          <w:bCs/>
          <w:sz w:val="20"/>
          <w:szCs w:val="20"/>
        </w:rPr>
      </w:pPr>
      <w:r>
        <w:rPr>
          <w:rFonts w:ascii="Times New Roman" w:hAnsi="Times New Roman"/>
          <w:b/>
          <w:bCs/>
          <w:noProof/>
          <w:sz w:val="20"/>
          <w:szCs w:val="20"/>
          <w14:ligatures w14:val="standardContextual"/>
        </w:rPr>
        <w:lastRenderedPageBreak/>
        <w:drawing>
          <wp:inline distT="0" distB="0" distL="0" distR="0" wp14:anchorId="49A17C7D" wp14:editId="41DBF08E">
            <wp:extent cx="5731510" cy="3222625"/>
            <wp:effectExtent l="0" t="0" r="2540" b="0"/>
            <wp:docPr id="70295758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957581" name="Picture 3" descr="A screenshot of a compu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5C9F0A58" w14:textId="77777777" w:rsidR="00604CC8" w:rsidRDefault="00604CC8" w:rsidP="00604CC8">
      <w:pPr>
        <w:spacing w:line="480" w:lineRule="auto"/>
        <w:ind w:left="360"/>
        <w:jc w:val="both"/>
        <w:rPr>
          <w:rFonts w:ascii="Times New Roman" w:hAnsi="Times New Roman"/>
          <w:b/>
          <w:bCs/>
          <w:sz w:val="20"/>
          <w:szCs w:val="20"/>
        </w:rPr>
      </w:pPr>
    </w:p>
    <w:p w14:paraId="1402BFD7" w14:textId="77777777" w:rsidR="00604CC8" w:rsidRPr="007636AA" w:rsidRDefault="00604CC8" w:rsidP="00604CC8">
      <w:pPr>
        <w:rPr>
          <w:b/>
          <w:bCs/>
        </w:rPr>
      </w:pPr>
      <w:r w:rsidRPr="007636AA">
        <w:rPr>
          <w:b/>
          <w:bCs/>
        </w:rPr>
        <w:t>7. Challenges and Limitations</w:t>
      </w:r>
    </w:p>
    <w:p w14:paraId="48866A14" w14:textId="77777777" w:rsidR="00604CC8" w:rsidRPr="007636AA" w:rsidRDefault="00604CC8" w:rsidP="00604CC8">
      <w:pPr>
        <w:numPr>
          <w:ilvl w:val="0"/>
          <w:numId w:val="10"/>
        </w:numPr>
      </w:pPr>
      <w:r w:rsidRPr="007636AA">
        <w:rPr>
          <w:b/>
          <w:bCs/>
        </w:rPr>
        <w:t>Model Accuracy</w:t>
      </w:r>
      <w:r w:rsidRPr="007636AA">
        <w:t>: While the model performs well on the training dataset, real-world accuracy may vary.</w:t>
      </w:r>
    </w:p>
    <w:p w14:paraId="67A06C56" w14:textId="77777777" w:rsidR="00604CC8" w:rsidRPr="007636AA" w:rsidRDefault="00604CC8" w:rsidP="00604CC8">
      <w:pPr>
        <w:numPr>
          <w:ilvl w:val="0"/>
          <w:numId w:val="10"/>
        </w:numPr>
      </w:pPr>
      <w:r w:rsidRPr="007636AA">
        <w:rPr>
          <w:b/>
          <w:bCs/>
        </w:rPr>
        <w:t>Dataset Diversity</w:t>
      </w:r>
      <w:r w:rsidRPr="007636AA">
        <w:t>: Limited representation of certain diseases could impact prediction reliability.</w:t>
      </w:r>
    </w:p>
    <w:p w14:paraId="10690EBD" w14:textId="77777777" w:rsidR="00604CC8" w:rsidRPr="007636AA" w:rsidRDefault="00604CC8" w:rsidP="00604CC8">
      <w:pPr>
        <w:numPr>
          <w:ilvl w:val="0"/>
          <w:numId w:val="10"/>
        </w:numPr>
      </w:pPr>
      <w:r w:rsidRPr="007636AA">
        <w:rPr>
          <w:b/>
          <w:bCs/>
        </w:rPr>
        <w:t>User Experience</w:t>
      </w:r>
      <w:r w:rsidRPr="007636AA">
        <w:t>: Further enhancements are needed to make the interface more intuitive.</w:t>
      </w:r>
    </w:p>
    <w:p w14:paraId="71AD4EB9" w14:textId="77777777" w:rsidR="00604CC8" w:rsidRPr="007636AA" w:rsidRDefault="00604CC8" w:rsidP="00604CC8">
      <w:pPr>
        <w:rPr>
          <w:b/>
          <w:bCs/>
        </w:rPr>
      </w:pPr>
      <w:r w:rsidRPr="007636AA">
        <w:rPr>
          <w:b/>
          <w:bCs/>
        </w:rPr>
        <w:t>8. Future Work</w:t>
      </w:r>
    </w:p>
    <w:p w14:paraId="20B20BD1" w14:textId="77777777" w:rsidR="00604CC8" w:rsidRPr="007636AA" w:rsidRDefault="00604CC8" w:rsidP="00604CC8">
      <w:pPr>
        <w:numPr>
          <w:ilvl w:val="0"/>
          <w:numId w:val="12"/>
        </w:numPr>
      </w:pPr>
      <w:r w:rsidRPr="007636AA">
        <w:rPr>
          <w:b/>
          <w:bCs/>
        </w:rPr>
        <w:t>Model Improvement</w:t>
      </w:r>
      <w:r w:rsidRPr="007636AA">
        <w:t>: Continuously refine the model with more diverse data and advanced techniques.</w:t>
      </w:r>
    </w:p>
    <w:p w14:paraId="697C0719" w14:textId="77777777" w:rsidR="00604CC8" w:rsidRPr="007636AA" w:rsidRDefault="00604CC8" w:rsidP="00604CC8">
      <w:pPr>
        <w:numPr>
          <w:ilvl w:val="0"/>
          <w:numId w:val="12"/>
        </w:numPr>
      </w:pPr>
      <w:r w:rsidRPr="007636AA">
        <w:rPr>
          <w:b/>
          <w:bCs/>
        </w:rPr>
        <w:t>Mobile Application</w:t>
      </w:r>
      <w:r w:rsidRPr="007636AA">
        <w:t>: Develop a mobile version for easier access by farmers in the field.</w:t>
      </w:r>
    </w:p>
    <w:p w14:paraId="5629306F" w14:textId="77777777" w:rsidR="00604CC8" w:rsidRPr="007636AA" w:rsidRDefault="00604CC8" w:rsidP="00604CC8">
      <w:pPr>
        <w:numPr>
          <w:ilvl w:val="0"/>
          <w:numId w:val="12"/>
        </w:numPr>
      </w:pPr>
      <w:r w:rsidRPr="007636AA">
        <w:rPr>
          <w:b/>
          <w:bCs/>
        </w:rPr>
        <w:t>Recommendation System</w:t>
      </w:r>
      <w:r w:rsidRPr="007636AA">
        <w:t>: Implement a system that suggests treatments based on detected diseases.</w:t>
      </w:r>
    </w:p>
    <w:p w14:paraId="492CC373" w14:textId="77777777" w:rsidR="00604CC8" w:rsidRPr="00604CC8" w:rsidRDefault="00604CC8" w:rsidP="00604CC8">
      <w:pPr>
        <w:rPr>
          <w:b/>
          <w:bCs/>
        </w:rPr>
      </w:pPr>
      <w:r w:rsidRPr="00604CC8">
        <w:rPr>
          <w:b/>
          <w:bCs/>
        </w:rPr>
        <w:t>9. Conclusion</w:t>
      </w:r>
    </w:p>
    <w:p w14:paraId="5552FE73" w14:textId="77777777" w:rsidR="00604CC8" w:rsidRPr="007636AA" w:rsidRDefault="00604CC8" w:rsidP="00604CC8">
      <w:pPr>
        <w:ind w:left="360"/>
      </w:pPr>
      <w:r w:rsidRPr="007636AA">
        <w:t>The Plant Disease Detection AI project successfully demonstrates the potential of machine learning in agriculture. By providing quick and reliable disease diagnosis, the system can aid in improving crop health management and food security.</w:t>
      </w:r>
    </w:p>
    <w:p w14:paraId="51F2B4F8" w14:textId="77777777" w:rsidR="00604CC8" w:rsidRPr="007636AA" w:rsidRDefault="00604CC8" w:rsidP="00604CC8">
      <w:pPr>
        <w:rPr>
          <w:b/>
          <w:bCs/>
        </w:rPr>
      </w:pPr>
      <w:r w:rsidRPr="007636AA">
        <w:rPr>
          <w:b/>
          <w:bCs/>
        </w:rPr>
        <w:t>10. References</w:t>
      </w:r>
    </w:p>
    <w:p w14:paraId="67156AEE" w14:textId="77777777" w:rsidR="00604CC8" w:rsidRPr="007636AA" w:rsidRDefault="00604CC8" w:rsidP="00604CC8">
      <w:pPr>
        <w:numPr>
          <w:ilvl w:val="0"/>
          <w:numId w:val="14"/>
        </w:numPr>
      </w:pPr>
      <w:r>
        <w:lastRenderedPageBreak/>
        <w:t>Kaggle</w:t>
      </w:r>
      <w:r w:rsidRPr="007636AA">
        <w:t xml:space="preserve"> Dataset</w:t>
      </w:r>
      <w:r>
        <w:t>:</w:t>
      </w:r>
      <w:r w:rsidRPr="007636AA">
        <w:t xml:space="preserve"> </w:t>
      </w:r>
      <w:hyperlink r:id="rId9" w:history="1">
        <w:r w:rsidRPr="007636AA">
          <w:rPr>
            <w:rStyle w:val="Hyperlink"/>
          </w:rPr>
          <w:t>New Plant Diseases Dataset</w:t>
        </w:r>
      </w:hyperlink>
    </w:p>
    <w:p w14:paraId="3BB40853" w14:textId="77777777" w:rsidR="00604CC8" w:rsidRPr="007636AA" w:rsidRDefault="00604CC8" w:rsidP="00604CC8">
      <w:pPr>
        <w:numPr>
          <w:ilvl w:val="0"/>
          <w:numId w:val="14"/>
        </w:numPr>
      </w:pPr>
      <w:r w:rsidRPr="007636AA">
        <w:t>TensorFlow Documentation</w:t>
      </w:r>
    </w:p>
    <w:p w14:paraId="7EDF2261" w14:textId="77777777" w:rsidR="00604CC8" w:rsidRDefault="00604CC8" w:rsidP="00604CC8">
      <w:pPr>
        <w:numPr>
          <w:ilvl w:val="0"/>
          <w:numId w:val="14"/>
        </w:numPr>
      </w:pPr>
      <w:r w:rsidRPr="007636AA">
        <w:t>Streamlit Documentation</w:t>
      </w:r>
    </w:p>
    <w:p w14:paraId="4E092EC2" w14:textId="77777777" w:rsidR="00604CC8" w:rsidRDefault="00604CC8" w:rsidP="00604CC8"/>
    <w:p w14:paraId="72C44376" w14:textId="0F190609" w:rsidR="00ED67FC" w:rsidRDefault="00604CC8" w:rsidP="00604CC8">
      <w:pPr>
        <w:rPr>
          <w:rFonts w:ascii="Times New Roman" w:hAnsi="Times New Roman"/>
          <w:b/>
          <w:bCs/>
          <w:sz w:val="20"/>
          <w:szCs w:val="20"/>
        </w:rPr>
      </w:pPr>
      <w:r>
        <w:t xml:space="preserve">11. </w:t>
      </w:r>
      <w:r w:rsidR="009626A3" w:rsidRPr="00604CC8">
        <w:rPr>
          <w:rFonts w:ascii="Times New Roman" w:hAnsi="Times New Roman"/>
          <w:b/>
          <w:bCs/>
          <w:sz w:val="20"/>
          <w:szCs w:val="20"/>
        </w:rPr>
        <w:t xml:space="preserve">GitHub Link </w:t>
      </w:r>
      <w:r w:rsidR="00ED67FC" w:rsidRPr="00604CC8">
        <w:rPr>
          <w:rFonts w:ascii="Times New Roman" w:hAnsi="Times New Roman"/>
          <w:b/>
          <w:bCs/>
          <w:sz w:val="20"/>
          <w:szCs w:val="20"/>
        </w:rPr>
        <w:t>of Your Complete Project</w:t>
      </w:r>
    </w:p>
    <w:p w14:paraId="799065E3" w14:textId="2CA00A00" w:rsidR="000C2C78" w:rsidRPr="00604CC8" w:rsidRDefault="000C2C78" w:rsidP="00604CC8">
      <w:r>
        <w:rPr>
          <w:rFonts w:ascii="Times New Roman" w:hAnsi="Times New Roman"/>
          <w:b/>
          <w:bCs/>
          <w:sz w:val="20"/>
          <w:szCs w:val="20"/>
        </w:rPr>
        <w:tab/>
        <w:t xml:space="preserve">Link: </w:t>
      </w:r>
      <w:r w:rsidR="00095408" w:rsidRPr="00095408">
        <w:rPr>
          <w:rFonts w:ascii="Times New Roman" w:hAnsi="Times New Roman"/>
          <w:b/>
          <w:bCs/>
          <w:sz w:val="20"/>
          <w:szCs w:val="20"/>
        </w:rPr>
        <w:t>https://github.com/THEELITE100/Plant-Disease-Detection</w:t>
      </w:r>
    </w:p>
    <w:p w14:paraId="3670C607" w14:textId="77777777" w:rsidR="0087755C" w:rsidRDefault="0087755C" w:rsidP="0087755C">
      <w:pPr>
        <w:jc w:val="cente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334384"/>
    <w:multiLevelType w:val="multilevel"/>
    <w:tmpl w:val="CD9EB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157386"/>
    <w:multiLevelType w:val="multilevel"/>
    <w:tmpl w:val="7AD48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A558BF"/>
    <w:multiLevelType w:val="multilevel"/>
    <w:tmpl w:val="D22ED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BA26CB"/>
    <w:multiLevelType w:val="hybridMultilevel"/>
    <w:tmpl w:val="150842DA"/>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A610AE5"/>
    <w:multiLevelType w:val="hybridMultilevel"/>
    <w:tmpl w:val="3CE6913E"/>
    <w:lvl w:ilvl="0" w:tplc="4009000F">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DF0605B"/>
    <w:multiLevelType w:val="hybridMultilevel"/>
    <w:tmpl w:val="B9100E66"/>
    <w:lvl w:ilvl="0" w:tplc="4009000F">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F2B18AC"/>
    <w:multiLevelType w:val="multilevel"/>
    <w:tmpl w:val="748EF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622D0A"/>
    <w:multiLevelType w:val="hybridMultilevel"/>
    <w:tmpl w:val="D8941E06"/>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B9249A5"/>
    <w:multiLevelType w:val="hybridMultilevel"/>
    <w:tmpl w:val="B0BC908C"/>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04B6B6D"/>
    <w:multiLevelType w:val="multilevel"/>
    <w:tmpl w:val="E856A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3E032F4"/>
    <w:multiLevelType w:val="hybridMultilevel"/>
    <w:tmpl w:val="D040DDAC"/>
    <w:lvl w:ilvl="0" w:tplc="4009000F">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4F23B14"/>
    <w:multiLevelType w:val="multilevel"/>
    <w:tmpl w:val="71DC7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087D86"/>
    <w:multiLevelType w:val="hybridMultilevel"/>
    <w:tmpl w:val="CB46C122"/>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FC33F5A"/>
    <w:multiLevelType w:val="multilevel"/>
    <w:tmpl w:val="5E58B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33266337">
    <w:abstractNumId w:val="9"/>
  </w:num>
  <w:num w:numId="2" w16cid:durableId="1432698026">
    <w:abstractNumId w:val="6"/>
  </w:num>
  <w:num w:numId="3" w16cid:durableId="840051349">
    <w:abstractNumId w:val="12"/>
  </w:num>
  <w:num w:numId="4" w16cid:durableId="948438198">
    <w:abstractNumId w:val="2"/>
  </w:num>
  <w:num w:numId="5" w16cid:durableId="2026900713">
    <w:abstractNumId w:val="14"/>
  </w:num>
  <w:num w:numId="6" w16cid:durableId="82579209">
    <w:abstractNumId w:val="8"/>
  </w:num>
  <w:num w:numId="7" w16cid:durableId="1726417119">
    <w:abstractNumId w:val="16"/>
  </w:num>
  <w:num w:numId="8" w16cid:durableId="1399355061">
    <w:abstractNumId w:val="1"/>
  </w:num>
  <w:num w:numId="9" w16cid:durableId="1039620869">
    <w:abstractNumId w:val="7"/>
  </w:num>
  <w:num w:numId="10" w16cid:durableId="1929002994">
    <w:abstractNumId w:val="10"/>
  </w:num>
  <w:num w:numId="11" w16cid:durableId="586695770">
    <w:abstractNumId w:val="0"/>
  </w:num>
  <w:num w:numId="12" w16cid:durableId="113718318">
    <w:abstractNumId w:val="3"/>
  </w:num>
  <w:num w:numId="13" w16cid:durableId="1720475982">
    <w:abstractNumId w:val="11"/>
  </w:num>
  <w:num w:numId="14" w16cid:durableId="1594360971">
    <w:abstractNumId w:val="15"/>
  </w:num>
  <w:num w:numId="15" w16cid:durableId="831874285">
    <w:abstractNumId w:val="4"/>
  </w:num>
  <w:num w:numId="16" w16cid:durableId="1270312339">
    <w:abstractNumId w:val="5"/>
  </w:num>
  <w:num w:numId="17" w16cid:durableId="211617148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95408"/>
    <w:rsid w:val="000C2C78"/>
    <w:rsid w:val="002325DF"/>
    <w:rsid w:val="002F2C21"/>
    <w:rsid w:val="003035D7"/>
    <w:rsid w:val="00330148"/>
    <w:rsid w:val="003B3E38"/>
    <w:rsid w:val="004437AE"/>
    <w:rsid w:val="00474456"/>
    <w:rsid w:val="00604CC8"/>
    <w:rsid w:val="006E6D82"/>
    <w:rsid w:val="0077771C"/>
    <w:rsid w:val="007925D3"/>
    <w:rsid w:val="00822EB7"/>
    <w:rsid w:val="00830B3F"/>
    <w:rsid w:val="0085319C"/>
    <w:rsid w:val="0087755C"/>
    <w:rsid w:val="008F76D2"/>
    <w:rsid w:val="009274B2"/>
    <w:rsid w:val="00955610"/>
    <w:rsid w:val="009626A3"/>
    <w:rsid w:val="009C43E5"/>
    <w:rsid w:val="009D254C"/>
    <w:rsid w:val="00B56436"/>
    <w:rsid w:val="00BF4624"/>
    <w:rsid w:val="00C93EBF"/>
    <w:rsid w:val="00CC53C0"/>
    <w:rsid w:val="00CD3AB7"/>
    <w:rsid w:val="00D10D4D"/>
    <w:rsid w:val="00D2635E"/>
    <w:rsid w:val="00D47BBE"/>
    <w:rsid w:val="00D65258"/>
    <w:rsid w:val="00D87FEE"/>
    <w:rsid w:val="00DB353A"/>
    <w:rsid w:val="00E606E9"/>
    <w:rsid w:val="00EB7CA7"/>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604CC8"/>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kaggle.com/datasets/vipoooool/new-plant-diseases-data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8</Pages>
  <Words>736</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Sumit  Parashar</cp:lastModifiedBy>
  <cp:revision>10</cp:revision>
  <dcterms:created xsi:type="dcterms:W3CDTF">2024-11-06T09:10:00Z</dcterms:created>
  <dcterms:modified xsi:type="dcterms:W3CDTF">2024-11-17T06:58:00Z</dcterms:modified>
</cp:coreProperties>
</file>